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Japan</w:t>
      </w:r>
      <w:r>
        <w:t xml:space="preserve"> </w:t>
      </w:r>
      <w:r>
        <w:t xml:space="preserve">Kyoto</w:t>
      </w:r>
    </w:p>
    <w:bookmarkStart w:id="25" w:name="X2e0f31eafe2d9eb365375d3f1304c341067b793"/>
    <w:p>
      <w:pPr>
        <w:pStyle w:val="Heading1"/>
      </w:pPr>
      <w:r>
        <w:t xml:space="preserve">Cover Letter for Academic Researcher Position in Japan Kyoto</w:t>
      </w:r>
    </w:p>
    <w:p>
      <w:pPr>
        <w:pStyle w:val="FirstParagraph"/>
      </w:pPr>
      <w:r>
        <w:t xml:space="preserve">Dear [Hiring Committee/Professor's Name],</w:t>
      </w:r>
    </w:p>
    <w:p>
      <w:pPr>
        <w:pStyle w:val="BodyText"/>
      </w:pPr>
      <w:r>
        <w:t xml:space="preserve">I am writing to express my enthusiastic interest in the Academic Researcher position at [University/Institution Name] in Japan Kyoto. As a dedicated scholar with a profound commitment to advancing scientific knowledge and fostering international collaboration, I am eager to contribute my expertise, passion for research, and cultural adaptability to this prestigious institution. Kyoto, with its rich academic heritage and cutting-edge research facilities, represents an ideal environment for me to further my work as an Academic Researcher while embracing the unique opportunities that Japan offers.</w:t>
      </w:r>
    </w:p>
    <w:bookmarkStart w:id="20" w:name="academic-background-and-expertise"/>
    <w:p>
      <w:pPr>
        <w:pStyle w:val="Heading2"/>
      </w:pPr>
      <w:r>
        <w:t xml:space="preserve">Academic Background and Expertise</w:t>
      </w:r>
    </w:p>
    <w:p>
      <w:pPr>
        <w:pStyle w:val="FirstParagraph"/>
      </w:pPr>
      <w:r>
        <w:t xml:space="preserve">With a Ph.D. in [Your Field of Study] from [Your University], I have cultivated a robust foundation in [specific research areas, e.g., bioengineering, quantum physics, or environmental science]. My academic journey has been marked by rigorous training in experimental design, data analysis, and interdisciplinary collaboration. Throughout my career, I have published extensively in peer-reviewed journals such as [Journal Names], where my work on [specific research topic] has garnered recognition for its innovative methodologies and contributions to the field.</w:t>
      </w:r>
    </w:p>
    <w:p>
      <w:pPr>
        <w:pStyle w:val="BodyText"/>
      </w:pPr>
      <w:r>
        <w:t xml:space="preserve">As an Academic Researcher, I have always prioritized the pursuit of knowledge that bridges theoretical concepts with real-world applications. My research focuses on [mention key areas, e.g., sustainable technologies, artificial intelligence in healthcare, or materials science], which aligns closely with the academic priorities of institutions in Japan Kyoto. The city’s emphasis on innovation and its global reputation for excellence in science and technology make it an ideal setting to further my research goals.</w:t>
      </w:r>
    </w:p>
    <w:bookmarkEnd w:id="20"/>
    <w:bookmarkStart w:id="21" w:name="research-experience-and-contributions"/>
    <w:p>
      <w:pPr>
        <w:pStyle w:val="Heading2"/>
      </w:pPr>
      <w:r>
        <w:t xml:space="preserve">Research Experience and Contributions</w:t>
      </w:r>
    </w:p>
    <w:p>
      <w:pPr>
        <w:pStyle w:val="FirstParagraph"/>
      </w:pPr>
      <w:r>
        <w:t xml:space="preserve">Over the past [X years], I have led and participated in numerous research projects that have expanded the frontiers of knowledge in my field. For instance, my work on [specific project or publication] at [Previous Institution] resulted in significant advancements in [specific outcome, e.g., "efficient energy storage solutions" or "predictive models for climate change"]. These contributions not only strengthened my technical skills but also deepened my understanding of the importance of collaborative research in addressing complex global challenges.</w:t>
      </w:r>
    </w:p>
    <w:p>
      <w:pPr>
        <w:pStyle w:val="BodyText"/>
      </w:pPr>
      <w:r>
        <w:t xml:space="preserve">My approach as an Academic Researcher is characterized by a commitment to interdisciplinary teamwork and a focus on mentorship. At [Previous Institution], I supervised graduate students and postdoctoral researchers, fostering a dynamic environment where creativity and critical thinking thrived. I am particularly proud of the collaborative projects I spearheaded with international teams, which underscored the value of cross-cultural exchange in driving scientific progress.</w:t>
      </w:r>
    </w:p>
    <w:bookmarkEnd w:id="21"/>
    <w:bookmarkStart w:id="22" w:name="X3ba5985556669f2fceb08de1c0654e11ebbbcc2"/>
    <w:p>
      <w:pPr>
        <w:pStyle w:val="Heading2"/>
      </w:pPr>
      <w:r>
        <w:t xml:space="preserve">Alignment with Japan Kyoto’s Academic Landscape</w:t>
      </w:r>
    </w:p>
    <w:p>
      <w:pPr>
        <w:pStyle w:val="FirstParagraph"/>
      </w:pPr>
      <w:r>
        <w:t xml:space="preserve">Japan Kyoto has long been a beacon of academic excellence, renowned for its world-class universities such as Kyoto University and institutions like RIKEN. The city’s unique blend of historical tradition and modern innovation creates a fertile ground for groundbreaking research. I am especially drawn to [specific department, laboratory, or research initiative at the institution], which aligns with my expertise in [your area of specialization].</w:t>
      </w:r>
    </w:p>
    <w:p>
      <w:pPr>
        <w:pStyle w:val="BodyText"/>
      </w:pPr>
      <w:r>
        <w:t xml:space="preserve">As an Academic Researcher, I am eager to contribute to Kyoto’s vibrant academic community by engaging in collaborative projects that address pressing global issues. For example, my recent work on [specific research topic] could complement ongoing efforts at [Institution Name] to [mention a relevant goal, e.g., "develop sustainable urban infrastructure" or "advance AI-driven medical diagnostics"]. I am confident that my technical skills, combined with a deep respect for the Japanese academic ethos, will enable me to make meaningful contributions to your research initiatives.</w:t>
      </w:r>
    </w:p>
    <w:bookmarkEnd w:id="22"/>
    <w:bookmarkStart w:id="23" w:name="cultural-and-professional-adaptability"/>
    <w:p>
      <w:pPr>
        <w:pStyle w:val="Heading2"/>
      </w:pPr>
      <w:r>
        <w:t xml:space="preserve">Cultural and Professional Adaptability</w:t>
      </w:r>
    </w:p>
    <w:p>
      <w:pPr>
        <w:pStyle w:val="FirstParagraph"/>
      </w:pPr>
      <w:r>
        <w:t xml:space="preserve">My interest in Japan extends beyond academia. I have long admired the country’s unique culture, which emphasizes precision, respect, and a harmonious balance between tradition and innovation. As an Academic Researcher, I believe that cultural sensitivity is essential for fostering productive collaborations. I am fluent in [languages, if applicable] and have experience working in multicultural environments, which has equipped me to navigate diverse academic settings with ease.</w:t>
      </w:r>
    </w:p>
    <w:p>
      <w:pPr>
        <w:pStyle w:val="BodyText"/>
      </w:pPr>
      <w:r>
        <w:t xml:space="preserve">Living and working in Kyoto would allow me to immerse myself in a community that values intellectual curiosity and meticulous scholarship. I am particularly inspired by the city’s emphasis on sustainability and its role as a hub for cutting-edge research. I am eager to contribute not only through my work but also by engaging with local communities and sharing my perspectives as an international researcher.</w:t>
      </w:r>
    </w:p>
    <w:bookmarkEnd w:id="23"/>
    <w:bookmarkStart w:id="24" w:name="conclusion"/>
    <w:p>
      <w:pPr>
        <w:pStyle w:val="Heading2"/>
      </w:pPr>
      <w:r>
        <w:t xml:space="preserve">Conclusion</w:t>
      </w:r>
    </w:p>
    <w:p>
      <w:pPr>
        <w:pStyle w:val="FirstParagraph"/>
      </w:pPr>
      <w:r>
        <w:t xml:space="preserve">In conclusion, I am deeply passionate about the opportunity to join [Institution Name] as an Academic Researcher in Japan Kyoto. My academic background, research experience, and commitment to excellence position me to make valuable contributions to your institution. I am particularly excited about the prospect of collaborating with esteemed colleagues and students at [Institution Name], where I can further my work while embracing the unique opportunities that Kyoto offers.</w:t>
      </w:r>
    </w:p>
    <w:p>
      <w:pPr>
        <w:pStyle w:val="BodyText"/>
      </w:pPr>
      <w:r>
        <w:t xml:space="preserve">Thank you for considering my application. I would be honored to discuss how my skills and vision align with the goals of your department. Please feel free to contact me at [your phone number] or [your email address] at your convenience. I look forward to the possibility of contributing to the academic legacy of Japan Kyoto.</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ademic Researcher Position in Japan Kyoto</dc:title>
  <dc:creator/>
  <dc:language>en</dc:language>
  <cp:keywords/>
  <dcterms:created xsi:type="dcterms:W3CDTF">2026-07-24T00:25:36Z</dcterms:created>
  <dcterms:modified xsi:type="dcterms:W3CDTF">2026-07-24T00:25:36Z</dcterms:modified>
</cp:coreProperties>
</file>

<file path=docProps/custom.xml><?xml version="1.0" encoding="utf-8"?>
<Properties xmlns="http://schemas.openxmlformats.org/officeDocument/2006/custom-properties" xmlns:vt="http://schemas.openxmlformats.org/officeDocument/2006/docPropsVTypes"/>
</file>